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C90B37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>Príloha č. 2 - Návrh uchádzača na plnenie kritéria</w:t>
      </w:r>
    </w:p>
    <w:p w14:paraId="138A45BC" w14:textId="062E2188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ab/>
      </w:r>
    </w:p>
    <w:p w14:paraId="3AA1FB90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</w:p>
    <w:p w14:paraId="733C9AFA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>Návrh na plnenie kritéria</w:t>
      </w:r>
    </w:p>
    <w:p w14:paraId="5285BDB7" w14:textId="77777777" w:rsidR="00D34495" w:rsidRDefault="00D34495" w:rsidP="00FB6822">
      <w:pPr>
        <w:spacing w:line="240" w:lineRule="atLeast"/>
        <w:ind w:right="-39"/>
        <w:jc w:val="both"/>
        <w:rPr>
          <w:b/>
        </w:rPr>
      </w:pPr>
    </w:p>
    <w:p w14:paraId="12B35E1C" w14:textId="77777777" w:rsidR="00D34495" w:rsidRDefault="00D34495" w:rsidP="00FB6822">
      <w:pPr>
        <w:spacing w:line="240" w:lineRule="atLeast"/>
        <w:ind w:right="-39"/>
        <w:jc w:val="both"/>
        <w:rPr>
          <w:b/>
        </w:rPr>
      </w:pP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57"/>
        <w:gridCol w:w="4819"/>
      </w:tblGrid>
      <w:tr w:rsidR="00D34495" w:rsidRPr="00D34495" w14:paraId="3ED1767D" w14:textId="77777777" w:rsidTr="008C1458">
        <w:tc>
          <w:tcPr>
            <w:tcW w:w="4957" w:type="dxa"/>
          </w:tcPr>
          <w:p w14:paraId="0C03C1E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Obchodné meno uchádzača:</w:t>
            </w:r>
          </w:p>
        </w:tc>
        <w:tc>
          <w:tcPr>
            <w:tcW w:w="4819" w:type="dxa"/>
          </w:tcPr>
          <w:p w14:paraId="0732B18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4FCDCC6" w14:textId="77777777" w:rsidTr="008C1458">
        <w:tc>
          <w:tcPr>
            <w:tcW w:w="4957" w:type="dxa"/>
          </w:tcPr>
          <w:p w14:paraId="04BB693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Adresa uchádzača:</w:t>
            </w:r>
          </w:p>
        </w:tc>
        <w:tc>
          <w:tcPr>
            <w:tcW w:w="4819" w:type="dxa"/>
          </w:tcPr>
          <w:p w14:paraId="24C0014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17876189" w14:textId="77777777" w:rsidTr="008C1458">
        <w:tc>
          <w:tcPr>
            <w:tcW w:w="4957" w:type="dxa"/>
          </w:tcPr>
          <w:p w14:paraId="23AE80AE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osoby oprávnenej konať za uchádzača:</w:t>
            </w:r>
          </w:p>
        </w:tc>
        <w:tc>
          <w:tcPr>
            <w:tcW w:w="4819" w:type="dxa"/>
          </w:tcPr>
          <w:p w14:paraId="788B6AA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B9A794A" w14:textId="77777777" w:rsidTr="008C1458">
        <w:tc>
          <w:tcPr>
            <w:tcW w:w="4957" w:type="dxa"/>
          </w:tcPr>
          <w:p w14:paraId="3FB588BB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kontaktnej osoby a jej funkcia:</w:t>
            </w:r>
          </w:p>
        </w:tc>
        <w:tc>
          <w:tcPr>
            <w:tcW w:w="4819" w:type="dxa"/>
          </w:tcPr>
          <w:p w14:paraId="324B3E1C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E5E0AC0" w14:textId="77777777" w:rsidTr="008C1458">
        <w:tc>
          <w:tcPr>
            <w:tcW w:w="4957" w:type="dxa"/>
          </w:tcPr>
          <w:p w14:paraId="402BB97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Číslo tel. kontaktnej osoby:</w:t>
            </w:r>
          </w:p>
        </w:tc>
        <w:tc>
          <w:tcPr>
            <w:tcW w:w="4819" w:type="dxa"/>
          </w:tcPr>
          <w:p w14:paraId="6875E84F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B5D0790" w14:textId="77777777" w:rsidTr="008C1458">
        <w:tc>
          <w:tcPr>
            <w:tcW w:w="4957" w:type="dxa"/>
          </w:tcPr>
          <w:p w14:paraId="48CF186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E-mail kontaktnej osoby:</w:t>
            </w:r>
          </w:p>
        </w:tc>
        <w:tc>
          <w:tcPr>
            <w:tcW w:w="4819" w:type="dxa"/>
          </w:tcPr>
          <w:p w14:paraId="4BE716A8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595A92FF" w14:textId="77777777" w:rsidTr="008C1458">
        <w:tc>
          <w:tcPr>
            <w:tcW w:w="4957" w:type="dxa"/>
          </w:tcPr>
          <w:p w14:paraId="3AF82C07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</w:p>
        </w:tc>
        <w:tc>
          <w:tcPr>
            <w:tcW w:w="4819" w:type="dxa"/>
          </w:tcPr>
          <w:p w14:paraId="5DBDE72D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</w:tbl>
    <w:p w14:paraId="7D4CF299" w14:textId="77777777" w:rsidR="00D34495" w:rsidRPr="0080561E" w:rsidRDefault="00D34495" w:rsidP="00FB6822">
      <w:pPr>
        <w:spacing w:line="240" w:lineRule="atLeast"/>
        <w:ind w:right="-39"/>
        <w:jc w:val="both"/>
        <w:rPr>
          <w:b/>
        </w:rPr>
      </w:pPr>
    </w:p>
    <w:p w14:paraId="78B657EA" w14:textId="5E2CE694" w:rsidR="00FB6822" w:rsidRDefault="00FB6822" w:rsidP="00FB6822">
      <w:pPr>
        <w:tabs>
          <w:tab w:val="left" w:pos="763"/>
        </w:tabs>
        <w:spacing w:after="0" w:line="217" w:lineRule="auto"/>
        <w:ind w:right="-79"/>
      </w:pPr>
    </w:p>
    <w:p w14:paraId="55C5C6AA" w14:textId="4761153F" w:rsidR="00E54E03" w:rsidRDefault="00FB6822" w:rsidP="00E54E03">
      <w:pPr>
        <w:pStyle w:val="Odsekzoznamu"/>
        <w:numPr>
          <w:ilvl w:val="0"/>
          <w:numId w:val="2"/>
        </w:numPr>
        <w:spacing w:after="0" w:line="240" w:lineRule="auto"/>
        <w:jc w:val="both"/>
        <w:rPr>
          <w:b/>
          <w:bCs/>
        </w:rPr>
      </w:pPr>
      <w:r w:rsidRPr="00D34495">
        <w:rPr>
          <w:b/>
        </w:rPr>
        <w:t xml:space="preserve">Kritérium I. </w:t>
      </w:r>
      <w:r w:rsidR="00E54E03" w:rsidRPr="00D34495">
        <w:rPr>
          <w:b/>
        </w:rPr>
        <w:t>– Cena za</w:t>
      </w:r>
      <w:r w:rsidRPr="00D34495">
        <w:rPr>
          <w:b/>
        </w:rPr>
        <w:t xml:space="preserve"> </w:t>
      </w:r>
      <w:r w:rsidR="00C01462" w:rsidRPr="00D34495">
        <w:rPr>
          <w:b/>
        </w:rPr>
        <w:t xml:space="preserve">dodávku </w:t>
      </w:r>
      <w:r w:rsidR="000704C0" w:rsidRPr="00D34495">
        <w:rPr>
          <w:b/>
        </w:rPr>
        <w:t xml:space="preserve">a vytvorenie </w:t>
      </w:r>
      <w:r w:rsidR="00C01462" w:rsidRPr="00D34495">
        <w:rPr>
          <w:b/>
        </w:rPr>
        <w:t xml:space="preserve">požadovanej a potrebnej </w:t>
      </w:r>
      <w:r w:rsidR="000704C0" w:rsidRPr="00D34495">
        <w:rPr>
          <w:b/>
        </w:rPr>
        <w:t xml:space="preserve">technickej </w:t>
      </w:r>
      <w:r w:rsidR="00C01462" w:rsidRPr="00D34495">
        <w:rPr>
          <w:b/>
        </w:rPr>
        <w:t>infraštruktúry, montáž, inštalácia, konfigurácia</w:t>
      </w:r>
      <w:r w:rsidR="00E54E03" w:rsidRPr="00D34495">
        <w:rPr>
          <w:b/>
          <w:bCs/>
        </w:rPr>
        <w:t xml:space="preserve"> </w:t>
      </w:r>
    </w:p>
    <w:p w14:paraId="06027CC7" w14:textId="77777777" w:rsidR="00D34495" w:rsidRDefault="00D34495" w:rsidP="00D34495">
      <w:pPr>
        <w:pStyle w:val="Odsekzoznamu"/>
        <w:spacing w:after="0" w:line="240" w:lineRule="auto"/>
        <w:ind w:left="420"/>
        <w:jc w:val="both"/>
        <w:rPr>
          <w:b/>
          <w:bCs/>
        </w:rPr>
      </w:pPr>
    </w:p>
    <w:p w14:paraId="5D07AB26" w14:textId="77777777" w:rsidR="00D34495" w:rsidRPr="00D34495" w:rsidRDefault="00D34495" w:rsidP="00D34495">
      <w:pPr>
        <w:pStyle w:val="Odsekzoznamu"/>
        <w:spacing w:after="0" w:line="240" w:lineRule="auto"/>
        <w:ind w:left="420"/>
        <w:jc w:val="both"/>
        <w:rPr>
          <w:b/>
          <w:bCs/>
        </w:rPr>
      </w:pP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1"/>
        <w:gridCol w:w="2640"/>
        <w:gridCol w:w="1534"/>
        <w:gridCol w:w="1305"/>
        <w:gridCol w:w="1534"/>
        <w:gridCol w:w="1670"/>
        <w:gridCol w:w="1437"/>
        <w:gridCol w:w="826"/>
        <w:gridCol w:w="1213"/>
        <w:gridCol w:w="2106"/>
      </w:tblGrid>
      <w:tr w:rsidR="00FB6822" w:rsidRPr="0080561E" w14:paraId="54F81C8B" w14:textId="77777777" w:rsidTr="00423567">
        <w:trPr>
          <w:trHeight w:val="698"/>
        </w:trPr>
        <w:tc>
          <w:tcPr>
            <w:tcW w:w="283" w:type="pct"/>
            <w:shd w:val="clear" w:color="auto" w:fill="D5DCE4" w:themeFill="text2" w:themeFillTint="33"/>
            <w:vAlign w:val="center"/>
            <w:hideMark/>
          </w:tcPr>
          <w:p w14:paraId="46D7D2A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875" w:type="pct"/>
            <w:shd w:val="clear" w:color="auto" w:fill="D5DCE4" w:themeFill="text2" w:themeFillTint="33"/>
            <w:vAlign w:val="center"/>
            <w:hideMark/>
          </w:tcPr>
          <w:p w14:paraId="60B99BC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pis</w:t>
            </w:r>
          </w:p>
        </w:tc>
        <w:tc>
          <w:tcPr>
            <w:tcW w:w="509" w:type="pct"/>
            <w:shd w:val="clear" w:color="auto" w:fill="D5DCE4" w:themeFill="text2" w:themeFillTint="33"/>
            <w:vAlign w:val="center"/>
            <w:hideMark/>
          </w:tcPr>
          <w:p w14:paraId="4B9ACB5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417" w:type="pct"/>
            <w:shd w:val="clear" w:color="auto" w:fill="D5DCE4" w:themeFill="text2" w:themeFillTint="33"/>
            <w:vAlign w:val="center"/>
            <w:hideMark/>
          </w:tcPr>
          <w:p w14:paraId="0C7851A1" w14:textId="229C3599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nožstvo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</w:t>
            </w:r>
            <w:r w:rsidR="00D514C5">
              <w:rPr>
                <w:b/>
                <w:bCs/>
                <w:color w:val="000000"/>
                <w:sz w:val="16"/>
                <w:szCs w:val="16"/>
                <w:lang w:eastAsia="sk-SK"/>
              </w:rPr>
              <w:t>kompletná implementáci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]</w:t>
            </w:r>
          </w:p>
        </w:tc>
        <w:tc>
          <w:tcPr>
            <w:tcW w:w="509" w:type="pct"/>
            <w:shd w:val="clear" w:color="auto" w:fill="D5DCE4" w:themeFill="text2" w:themeFillTint="33"/>
            <w:vAlign w:val="center"/>
            <w:hideMark/>
          </w:tcPr>
          <w:p w14:paraId="7EE052B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54" w:type="pct"/>
            <w:shd w:val="clear" w:color="auto" w:fill="D5DCE4" w:themeFill="text2" w:themeFillTint="33"/>
            <w:vAlign w:val="center"/>
            <w:hideMark/>
          </w:tcPr>
          <w:p w14:paraId="7ED256C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477" w:type="pct"/>
            <w:shd w:val="clear" w:color="auto" w:fill="D5DCE4" w:themeFill="text2" w:themeFillTint="33"/>
            <w:vAlign w:val="center"/>
            <w:hideMark/>
          </w:tcPr>
          <w:p w14:paraId="6656F1F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275" w:type="pct"/>
            <w:shd w:val="clear" w:color="auto" w:fill="D5DCE4" w:themeFill="text2" w:themeFillTint="33"/>
            <w:vAlign w:val="center"/>
            <w:hideMark/>
          </w:tcPr>
          <w:p w14:paraId="308D986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403" w:type="pct"/>
            <w:shd w:val="clear" w:color="auto" w:fill="D5DCE4" w:themeFill="text2" w:themeFillTint="33"/>
            <w:vAlign w:val="center"/>
            <w:hideMark/>
          </w:tcPr>
          <w:p w14:paraId="431D659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98" w:type="pct"/>
            <w:shd w:val="clear" w:color="auto" w:fill="D5DCE4" w:themeFill="text2" w:themeFillTint="33"/>
            <w:vAlign w:val="center"/>
            <w:hideMark/>
          </w:tcPr>
          <w:p w14:paraId="59CE2897" w14:textId="3FF51032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 množstvo (Kritérium 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[v EUR 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DPH ]</w:t>
            </w:r>
          </w:p>
        </w:tc>
      </w:tr>
      <w:tr w:rsidR="00FB6822" w:rsidRPr="0080561E" w14:paraId="21BB0368" w14:textId="77777777" w:rsidTr="00423567">
        <w:trPr>
          <w:trHeight w:val="270"/>
        </w:trPr>
        <w:tc>
          <w:tcPr>
            <w:tcW w:w="283" w:type="pct"/>
            <w:shd w:val="clear" w:color="auto" w:fill="FFFFFF" w:themeFill="background1"/>
            <w:vAlign w:val="center"/>
            <w:hideMark/>
          </w:tcPr>
          <w:p w14:paraId="4D6BEBB8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875" w:type="pct"/>
            <w:shd w:val="clear" w:color="auto" w:fill="FFFFFF" w:themeFill="background1"/>
            <w:vAlign w:val="center"/>
            <w:hideMark/>
          </w:tcPr>
          <w:p w14:paraId="403EC8E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A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43AE6F0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B</w:t>
            </w:r>
          </w:p>
        </w:tc>
        <w:tc>
          <w:tcPr>
            <w:tcW w:w="417" w:type="pct"/>
            <w:shd w:val="clear" w:color="auto" w:fill="FFFFFF" w:themeFill="background1"/>
            <w:vAlign w:val="center"/>
            <w:hideMark/>
          </w:tcPr>
          <w:p w14:paraId="15E65E53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41BD568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</w:p>
        </w:tc>
        <w:tc>
          <w:tcPr>
            <w:tcW w:w="554" w:type="pct"/>
            <w:shd w:val="clear" w:color="auto" w:fill="FFFFFF" w:themeFill="background1"/>
            <w:vAlign w:val="center"/>
            <w:hideMark/>
          </w:tcPr>
          <w:p w14:paraId="17ACE0E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E</w:t>
            </w:r>
          </w:p>
        </w:tc>
        <w:tc>
          <w:tcPr>
            <w:tcW w:w="477" w:type="pct"/>
            <w:shd w:val="clear" w:color="auto" w:fill="FFFFFF" w:themeFill="background1"/>
            <w:vAlign w:val="center"/>
            <w:hideMark/>
          </w:tcPr>
          <w:p w14:paraId="5E3D5E7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CxD)</w:t>
            </w:r>
          </w:p>
        </w:tc>
        <w:tc>
          <w:tcPr>
            <w:tcW w:w="275" w:type="pct"/>
            <w:shd w:val="clear" w:color="auto" w:fill="FFFFFF" w:themeFill="background1"/>
            <w:vAlign w:val="center"/>
            <w:hideMark/>
          </w:tcPr>
          <w:p w14:paraId="735E569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F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052DE59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CxE) - (CxD)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4CCE4F0A" w14:textId="098F8D7D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Cx</w:t>
            </w:r>
            <w:r w:rsidR="009B2518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</w:tr>
      <w:tr w:rsidR="00FB6822" w:rsidRPr="0080561E" w14:paraId="4D1B3A56" w14:textId="77777777" w:rsidTr="00423567">
        <w:trPr>
          <w:trHeight w:val="480"/>
        </w:trPr>
        <w:tc>
          <w:tcPr>
            <w:tcW w:w="283" w:type="pct"/>
            <w:shd w:val="clear" w:color="auto" w:fill="FFFFFF" w:themeFill="background1"/>
            <w:vAlign w:val="center"/>
            <w:hideMark/>
          </w:tcPr>
          <w:p w14:paraId="1E7E7F48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875" w:type="pct"/>
            <w:shd w:val="clear" w:color="auto" w:fill="FFFFFF" w:themeFill="background1"/>
            <w:vAlign w:val="center"/>
            <w:hideMark/>
          </w:tcPr>
          <w:p w14:paraId="75E5A01B" w14:textId="32157A6B" w:rsidR="00FB6822" w:rsidRPr="0080561E" w:rsidRDefault="00E54E03" w:rsidP="00423567">
            <w:pPr>
              <w:spacing w:after="0" w:line="240" w:lineRule="auto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 xml:space="preserve">Jednorázový poplatok za 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>dodávk</w:t>
            </w:r>
            <w:r w:rsidR="00D514C5">
              <w:rPr>
                <w:color w:val="000000"/>
                <w:sz w:val="18"/>
                <w:szCs w:val="18"/>
                <w:lang w:eastAsia="sk-SK"/>
              </w:rPr>
              <w:t>u</w:t>
            </w:r>
            <w:r w:rsidR="000704C0">
              <w:rPr>
                <w:color w:val="000000"/>
                <w:sz w:val="18"/>
                <w:szCs w:val="18"/>
                <w:lang w:eastAsia="sk-SK"/>
              </w:rPr>
              <w:t xml:space="preserve"> a vytvorenie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 xml:space="preserve"> požadovanej </w:t>
            </w:r>
            <w:r w:rsidR="000704C0">
              <w:rPr>
                <w:color w:val="000000"/>
                <w:sz w:val="18"/>
                <w:szCs w:val="18"/>
                <w:lang w:eastAsia="sk-SK"/>
              </w:rPr>
              <w:t>technickej infraštruktúry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>, montáž, inštalácia, konfigurácia,  vrátane dopravy a zaškolenia obsluhy objednávateľskej organizácie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053C196F" w14:textId="0E9B2DF4" w:rsidR="00FB6822" w:rsidRPr="0080561E" w:rsidRDefault="00E54E03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Služba</w:t>
            </w:r>
          </w:p>
        </w:tc>
        <w:tc>
          <w:tcPr>
            <w:tcW w:w="417" w:type="pct"/>
            <w:shd w:val="clear" w:color="auto" w:fill="FFFFFF" w:themeFill="background1"/>
            <w:vAlign w:val="center"/>
            <w:hideMark/>
          </w:tcPr>
          <w:p w14:paraId="6DA860E8" w14:textId="2C118D44" w:rsidR="00FB6822" w:rsidRPr="0080561E" w:rsidRDefault="00E54E03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6F9A9D3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554" w:type="pct"/>
            <w:shd w:val="clear" w:color="auto" w:fill="FFFFFF" w:themeFill="background1"/>
            <w:vAlign w:val="center"/>
            <w:hideMark/>
          </w:tcPr>
          <w:p w14:paraId="198E276A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77" w:type="pct"/>
            <w:shd w:val="clear" w:color="auto" w:fill="FFFFFF" w:themeFill="background1"/>
            <w:vAlign w:val="center"/>
            <w:hideMark/>
          </w:tcPr>
          <w:p w14:paraId="7D8ADEA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275" w:type="pct"/>
            <w:shd w:val="clear" w:color="auto" w:fill="FFFFFF" w:themeFill="background1"/>
            <w:vAlign w:val="center"/>
            <w:hideMark/>
          </w:tcPr>
          <w:p w14:paraId="538CA201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552FEB96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2A6DB08F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  <w:tr w:rsidR="00FB6822" w:rsidRPr="0080561E" w14:paraId="7EEBC970" w14:textId="77777777" w:rsidTr="00423567">
        <w:trPr>
          <w:trHeight w:val="585"/>
        </w:trPr>
        <w:tc>
          <w:tcPr>
            <w:tcW w:w="4302" w:type="pct"/>
            <w:gridSpan w:val="9"/>
            <w:shd w:val="clear" w:color="auto" w:fill="FFFFFF" w:themeFill="background1"/>
            <w:vAlign w:val="center"/>
            <w:hideMark/>
          </w:tcPr>
          <w:p w14:paraId="2899CDA9" w14:textId="5FDB5210" w:rsidR="00FB6822" w:rsidRPr="0080561E" w:rsidRDefault="00FB6822" w:rsidP="00423567">
            <w:pPr>
              <w:spacing w:after="0" w:line="240" w:lineRule="auto"/>
              <w:jc w:val="right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Kritérium I.  - </w:t>
            </w:r>
            <w:r w:rsidR="000704C0" w:rsidRPr="000704C0">
              <w:rPr>
                <w:b/>
                <w:bCs/>
                <w:color w:val="000000"/>
                <w:sz w:val="18"/>
                <w:szCs w:val="18"/>
                <w:lang w:eastAsia="sk-SK"/>
              </w:rPr>
              <w:t>Cena za dodávku a vytvorenie požadovanej a potrebnej technickej infraštruktúry, montáž, inštalácia, konfigurácia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br/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v EUR </w:t>
            </w:r>
            <w:r w:rsidR="009B2518">
              <w:rPr>
                <w:color w:val="000000"/>
                <w:sz w:val="18"/>
                <w:szCs w:val="18"/>
                <w:lang w:eastAsia="sk-SK"/>
              </w:rPr>
              <w:t>bez</w:t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 DPH 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2F738CC2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</w:tbl>
    <w:p w14:paraId="54C329F1" w14:textId="77777777" w:rsidR="00E54E03" w:rsidRDefault="00E54E03" w:rsidP="00FB6822">
      <w:pPr>
        <w:spacing w:after="0" w:line="240" w:lineRule="auto"/>
        <w:ind w:left="119"/>
        <w:rPr>
          <w:b/>
          <w:sz w:val="24"/>
        </w:rPr>
      </w:pPr>
    </w:p>
    <w:p w14:paraId="0E3DBB98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03850E21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01FB7D13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3D5E03DC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199A8C82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67B626A7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59B01D56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5B46ACDB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717F3855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1293A7C4" w14:textId="77777777" w:rsidR="00D34495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6BB31298" w14:textId="77777777" w:rsidR="00D34495" w:rsidRPr="0080561E" w:rsidRDefault="00D34495" w:rsidP="00FB6822">
      <w:pPr>
        <w:spacing w:after="0" w:line="240" w:lineRule="auto"/>
        <w:ind w:left="119"/>
        <w:rPr>
          <w:b/>
          <w:sz w:val="24"/>
        </w:rPr>
      </w:pPr>
    </w:p>
    <w:p w14:paraId="1D860019" w14:textId="3280AE2D" w:rsidR="00FB6822" w:rsidRDefault="00FB6822" w:rsidP="00E54E03">
      <w:pPr>
        <w:pStyle w:val="Odsekzoznamu"/>
        <w:numPr>
          <w:ilvl w:val="0"/>
          <w:numId w:val="2"/>
        </w:numPr>
        <w:spacing w:after="0" w:line="240" w:lineRule="atLeast"/>
        <w:rPr>
          <w:b/>
        </w:rPr>
      </w:pPr>
      <w:r w:rsidRPr="00D34495">
        <w:rPr>
          <w:b/>
        </w:rPr>
        <w:t xml:space="preserve">Kritérium II. </w:t>
      </w:r>
      <w:r w:rsidR="00E54E03" w:rsidRPr="00D34495">
        <w:rPr>
          <w:b/>
        </w:rPr>
        <w:t>–</w:t>
      </w:r>
      <w:r w:rsidRPr="00D34495">
        <w:rPr>
          <w:b/>
        </w:rPr>
        <w:t xml:space="preserve"> </w:t>
      </w:r>
      <w:r w:rsidR="00C01462" w:rsidRPr="00D34495">
        <w:rPr>
          <w:b/>
        </w:rPr>
        <w:t xml:space="preserve">Cena za služby </w:t>
      </w:r>
      <w:r w:rsidR="000704C0" w:rsidRPr="00D34495">
        <w:rPr>
          <w:b/>
        </w:rPr>
        <w:t>Cena za služby Správy, prevádzky a služby zabezpečenia uchovávania a ochrany dát a virtualizačnej infraštruktúry obstarávateľskej organizácie</w:t>
      </w:r>
    </w:p>
    <w:p w14:paraId="7BA2C3C8" w14:textId="77777777" w:rsidR="00D34495" w:rsidRDefault="00D34495" w:rsidP="00D34495">
      <w:pPr>
        <w:pStyle w:val="Odsekzoznamu"/>
        <w:spacing w:after="0" w:line="240" w:lineRule="atLeast"/>
        <w:ind w:left="420"/>
        <w:rPr>
          <w:b/>
        </w:rPr>
      </w:pPr>
    </w:p>
    <w:p w14:paraId="05F245E7" w14:textId="77777777" w:rsidR="00D34495" w:rsidRPr="00D34495" w:rsidRDefault="00D34495" w:rsidP="00D34495">
      <w:pPr>
        <w:pStyle w:val="Odsekzoznamu"/>
        <w:spacing w:after="0" w:line="240" w:lineRule="atLeast"/>
        <w:ind w:left="420"/>
        <w:rPr>
          <w:b/>
        </w:rPr>
      </w:pP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2"/>
        <w:gridCol w:w="2409"/>
        <w:gridCol w:w="837"/>
        <w:gridCol w:w="1959"/>
        <w:gridCol w:w="1572"/>
        <w:gridCol w:w="1572"/>
        <w:gridCol w:w="1947"/>
        <w:gridCol w:w="1076"/>
        <w:gridCol w:w="931"/>
        <w:gridCol w:w="2041"/>
      </w:tblGrid>
      <w:tr w:rsidR="00FB6822" w:rsidRPr="0080561E" w14:paraId="10C8DE09" w14:textId="77777777" w:rsidTr="000704C0">
        <w:trPr>
          <w:trHeight w:val="990"/>
        </w:trPr>
        <w:tc>
          <w:tcPr>
            <w:tcW w:w="255" w:type="pct"/>
            <w:shd w:val="clear" w:color="000000" w:fill="D5DCE4" w:themeFill="text2" w:themeFillTint="33"/>
            <w:vAlign w:val="center"/>
            <w:hideMark/>
          </w:tcPr>
          <w:p w14:paraId="38BE7841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797" w:type="pct"/>
            <w:shd w:val="clear" w:color="000000" w:fill="D5DCE4" w:themeFill="text2" w:themeFillTint="33"/>
            <w:vAlign w:val="center"/>
            <w:hideMark/>
          </w:tcPr>
          <w:p w14:paraId="7E181FC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Modul IS </w:t>
            </w:r>
          </w:p>
        </w:tc>
        <w:tc>
          <w:tcPr>
            <w:tcW w:w="277" w:type="pct"/>
            <w:shd w:val="clear" w:color="000000" w:fill="D5DCE4" w:themeFill="text2" w:themeFillTint="33"/>
            <w:vAlign w:val="center"/>
            <w:hideMark/>
          </w:tcPr>
          <w:p w14:paraId="7E8881D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5E9FFE1" w14:textId="5BAD2179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redpokladané množstvo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pre účely hodnotenia 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</w:t>
            </w:r>
            <w:r w:rsidR="00C01462">
              <w:rPr>
                <w:b/>
                <w:bCs/>
                <w:color w:val="000000"/>
                <w:sz w:val="16"/>
                <w:szCs w:val="16"/>
                <w:lang w:eastAsia="sk-SK"/>
              </w:rPr>
              <w:t>mesiacov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0D0A2E7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5AA4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6787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47FE31D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7DCBCB4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0E41E3B2" w14:textId="2A233B56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(Kritérium I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[v EUR 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DPH ]</w:t>
            </w:r>
          </w:p>
        </w:tc>
      </w:tr>
      <w:tr w:rsidR="00FB6822" w:rsidRPr="0080561E" w14:paraId="15AF90BF" w14:textId="77777777" w:rsidTr="000704C0">
        <w:trPr>
          <w:trHeight w:val="409"/>
        </w:trPr>
        <w:tc>
          <w:tcPr>
            <w:tcW w:w="255" w:type="pct"/>
            <w:shd w:val="clear" w:color="000000" w:fill="D5DCE4" w:themeFill="text2" w:themeFillTint="33"/>
            <w:vAlign w:val="center"/>
            <w:hideMark/>
          </w:tcPr>
          <w:p w14:paraId="04FAC5DB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797" w:type="pct"/>
            <w:shd w:val="clear" w:color="000000" w:fill="D5DCE4" w:themeFill="text2" w:themeFillTint="33"/>
            <w:vAlign w:val="center"/>
            <w:hideMark/>
          </w:tcPr>
          <w:p w14:paraId="23851A1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A</w:t>
            </w:r>
          </w:p>
        </w:tc>
        <w:tc>
          <w:tcPr>
            <w:tcW w:w="277" w:type="pct"/>
            <w:shd w:val="clear" w:color="000000" w:fill="D5DCE4" w:themeFill="text2" w:themeFillTint="33"/>
            <w:vAlign w:val="center"/>
            <w:hideMark/>
          </w:tcPr>
          <w:p w14:paraId="444661F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B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B28D50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48819CB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2F6658F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E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0470144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CxD)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5AC7077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F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20763CF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CxE) - (CxD)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730EB12A" w14:textId="50A83688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Cx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</w:tr>
      <w:tr w:rsidR="002D4D7F" w:rsidRPr="0080561E" w14:paraId="598BC6BA" w14:textId="77777777" w:rsidTr="000704C0">
        <w:trPr>
          <w:trHeight w:val="278"/>
        </w:trPr>
        <w:tc>
          <w:tcPr>
            <w:tcW w:w="255" w:type="pct"/>
            <w:shd w:val="clear" w:color="auto" w:fill="FFFFFF" w:themeFill="background1"/>
            <w:vAlign w:val="center"/>
            <w:hideMark/>
          </w:tcPr>
          <w:p w14:paraId="0B50A5DD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1</w:t>
            </w:r>
          </w:p>
        </w:tc>
        <w:tc>
          <w:tcPr>
            <w:tcW w:w="797" w:type="pct"/>
            <w:shd w:val="clear" w:color="auto" w:fill="FFFFFF" w:themeFill="background1"/>
            <w:hideMark/>
          </w:tcPr>
          <w:p w14:paraId="2FF7C4C9" w14:textId="0841AA92" w:rsidR="002D4D7F" w:rsidRPr="002D4D7F" w:rsidRDefault="00E54E03" w:rsidP="00423567">
            <w:pPr>
              <w:spacing w:after="0" w:line="240" w:lineRule="auto"/>
              <w:rPr>
                <w:color w:val="000000"/>
                <w:sz w:val="16"/>
                <w:szCs w:val="16"/>
                <w:lang w:eastAsia="sk-SK"/>
              </w:rPr>
            </w:pPr>
            <w:r w:rsidRPr="00E54E03">
              <w:rPr>
                <w:color w:val="000000"/>
                <w:sz w:val="16"/>
                <w:szCs w:val="16"/>
                <w:lang w:eastAsia="sk-SK"/>
              </w:rPr>
              <w:t>Cena za služby</w:t>
            </w:r>
            <w:r w:rsidR="00C01462">
              <w:rPr>
                <w:color w:val="000000"/>
                <w:sz w:val="16"/>
                <w:szCs w:val="16"/>
                <w:lang w:eastAsia="sk-SK"/>
              </w:rPr>
              <w:t xml:space="preserve"> </w:t>
            </w:r>
            <w:r w:rsidR="000704C0" w:rsidRPr="000704C0">
              <w:rPr>
                <w:color w:val="000000"/>
                <w:sz w:val="16"/>
                <w:szCs w:val="16"/>
                <w:lang w:eastAsia="sk-SK"/>
              </w:rPr>
              <w:t>Správ</w:t>
            </w:r>
            <w:r w:rsidR="000704C0">
              <w:rPr>
                <w:color w:val="000000"/>
                <w:sz w:val="16"/>
                <w:szCs w:val="16"/>
                <w:lang w:eastAsia="sk-SK"/>
              </w:rPr>
              <w:t>y</w:t>
            </w:r>
            <w:r w:rsidR="000704C0" w:rsidRPr="000704C0">
              <w:rPr>
                <w:color w:val="000000"/>
                <w:sz w:val="16"/>
                <w:szCs w:val="16"/>
                <w:lang w:eastAsia="sk-SK"/>
              </w:rPr>
              <w:t>, prevádzk</w:t>
            </w:r>
            <w:r w:rsidR="000704C0">
              <w:rPr>
                <w:color w:val="000000"/>
                <w:sz w:val="16"/>
                <w:szCs w:val="16"/>
                <w:lang w:eastAsia="sk-SK"/>
              </w:rPr>
              <w:t>y</w:t>
            </w:r>
            <w:r w:rsidR="007E261B">
              <w:rPr>
                <w:color w:val="000000"/>
                <w:sz w:val="16"/>
                <w:szCs w:val="16"/>
                <w:lang w:eastAsia="sk-SK"/>
              </w:rPr>
              <w:t>, rozvoja</w:t>
            </w:r>
            <w:r w:rsidR="000704C0" w:rsidRPr="000704C0">
              <w:rPr>
                <w:color w:val="000000"/>
                <w:sz w:val="16"/>
                <w:szCs w:val="16"/>
                <w:lang w:eastAsia="sk-SK"/>
              </w:rPr>
              <w:t xml:space="preserve"> a služby zabezpečenia uchovávania a ochrany dát a virtualizačnej infraštruktúry obstarávateľskej organizácie</w:t>
            </w:r>
          </w:p>
        </w:tc>
        <w:tc>
          <w:tcPr>
            <w:tcW w:w="277" w:type="pct"/>
            <w:shd w:val="clear" w:color="auto" w:fill="FFFFFF" w:themeFill="background1"/>
            <w:vAlign w:val="center"/>
            <w:hideMark/>
          </w:tcPr>
          <w:p w14:paraId="4F452105" w14:textId="0F788C17" w:rsidR="002D4D7F" w:rsidRPr="0080561E" w:rsidRDefault="00C01462" w:rsidP="00E54E03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>
              <w:rPr>
                <w:color w:val="000000"/>
                <w:sz w:val="16"/>
                <w:szCs w:val="16"/>
                <w:lang w:eastAsia="sk-SK"/>
              </w:rPr>
              <w:t>služba</w:t>
            </w:r>
          </w:p>
        </w:tc>
        <w:tc>
          <w:tcPr>
            <w:tcW w:w="648" w:type="pct"/>
            <w:shd w:val="clear" w:color="auto" w:fill="FFFFFF" w:themeFill="background1"/>
            <w:vAlign w:val="center"/>
            <w:hideMark/>
          </w:tcPr>
          <w:p w14:paraId="2A109A07" w14:textId="6EFD6E68" w:rsidR="002D4D7F" w:rsidRPr="00FF7812" w:rsidRDefault="00D514C5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highlight w:val="yellow"/>
                <w:lang w:eastAsia="sk-SK"/>
              </w:rPr>
            </w:pPr>
            <w:r w:rsidRPr="00C01462">
              <w:rPr>
                <w:color w:val="000000"/>
                <w:sz w:val="16"/>
                <w:szCs w:val="16"/>
                <w:lang w:eastAsia="sk-SK"/>
              </w:rPr>
              <w:t>24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59F1D6E2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2DCD7BDD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44" w:type="pct"/>
            <w:shd w:val="clear" w:color="auto" w:fill="FFFFFF" w:themeFill="background1"/>
            <w:vAlign w:val="center"/>
            <w:hideMark/>
          </w:tcPr>
          <w:p w14:paraId="3F158602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56" w:type="pct"/>
            <w:shd w:val="clear" w:color="auto" w:fill="FFFFFF" w:themeFill="background1"/>
            <w:vAlign w:val="center"/>
            <w:hideMark/>
          </w:tcPr>
          <w:p w14:paraId="37C2C176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08" w:type="pct"/>
            <w:shd w:val="clear" w:color="auto" w:fill="FFFFFF" w:themeFill="background1"/>
            <w:vAlign w:val="center"/>
            <w:hideMark/>
          </w:tcPr>
          <w:p w14:paraId="45849153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9C8059B" w14:textId="77777777" w:rsidR="002D4D7F" w:rsidRPr="004C7D3A" w:rsidRDefault="002D4D7F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  <w:tr w:rsidR="002179C9" w:rsidRPr="0080561E" w14:paraId="53165002" w14:textId="77777777" w:rsidTr="002D4D7F">
        <w:trPr>
          <w:trHeight w:val="585"/>
        </w:trPr>
        <w:tc>
          <w:tcPr>
            <w:tcW w:w="4325" w:type="pct"/>
            <w:gridSpan w:val="9"/>
            <w:shd w:val="clear" w:color="auto" w:fill="FFFFFF" w:themeFill="background1"/>
            <w:vAlign w:val="center"/>
            <w:hideMark/>
          </w:tcPr>
          <w:p w14:paraId="3B95E54B" w14:textId="37EC4A21" w:rsidR="002179C9" w:rsidRPr="0080561E" w:rsidRDefault="002179C9" w:rsidP="002179C9">
            <w:pPr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Kritérium II.  </w:t>
            </w:r>
            <w:r w:rsidR="00E54E03" w:rsidRPr="00E54E03">
              <w:rPr>
                <w:b/>
                <w:bCs/>
                <w:color w:val="000000"/>
                <w:sz w:val="16"/>
                <w:szCs w:val="16"/>
                <w:lang w:eastAsia="sk-SK"/>
              </w:rPr>
              <w:t>Cena za služby</w:t>
            </w:r>
            <w:r w:rsidR="000704C0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</w:t>
            </w:r>
            <w:r w:rsidR="000704C0" w:rsidRPr="000704C0">
              <w:rPr>
                <w:b/>
                <w:bCs/>
                <w:color w:val="000000"/>
                <w:sz w:val="16"/>
                <w:szCs w:val="16"/>
                <w:lang w:eastAsia="sk-SK"/>
              </w:rPr>
              <w:t>Cena za služby Správy, prevádzky a služby zabezpečenia uchovávania a ochrany dát a virtualizačnej infraštruktúry obstarávateľskej organizácie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 xml:space="preserve">(Súčet cien za predpokladané množstvo v EUR </w:t>
            </w:r>
            <w:r w:rsidR="009B2518">
              <w:rPr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 xml:space="preserve"> DPH jednotlivých položiek)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08A4218" w14:textId="77777777" w:rsidR="002179C9" w:rsidRPr="0080561E" w:rsidRDefault="002179C9" w:rsidP="002179C9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</w:tbl>
    <w:p w14:paraId="14F63AA8" w14:textId="4534F056" w:rsidR="006941E2" w:rsidRDefault="006941E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293587B0" w14:textId="77777777" w:rsidR="00D34495" w:rsidRDefault="00D34495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B7ACF46" w14:textId="77777777" w:rsidR="00FB6822" w:rsidRPr="0080561E" w:rsidRDefault="00FB682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3CFD78F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</w:pP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  <w:t>Upozornenie:</w:t>
      </w:r>
    </w:p>
    <w:p w14:paraId="3F37B602" w14:textId="6D704576" w:rsidR="00D34495" w:rsidRDefault="00D34495" w:rsidP="00D34495">
      <w:pPr>
        <w:spacing w:after="0" w:line="240" w:lineRule="auto"/>
        <w:ind w:left="142" w:hanging="426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        Uchádzač v Celkovej cene v EUR bez DPH za predmet zákazky zohľadní a započíta všetky náklady bez možnosti  doúčtovania ďalších nákladov, ktoré mu vzniknú v súvislosti s</w:t>
      </w:r>
      <w:r>
        <w:rPr>
          <w:rFonts w:ascii="Garamond" w:hAnsi="Garamond" w:cs="Times New Roman"/>
          <w:sz w:val="20"/>
          <w:szCs w:val="20"/>
          <w:lang w:eastAsia="sk-SK"/>
        </w:rPr>
        <w:t> 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>dodaním</w:t>
      </w:r>
    </w:p>
    <w:p w14:paraId="378D84F5" w14:textId="48A1BCE0" w:rsidR="00D34495" w:rsidRPr="00D34495" w:rsidRDefault="00D34495" w:rsidP="00D34495">
      <w:pPr>
        <w:spacing w:after="0" w:line="240" w:lineRule="auto"/>
        <w:ind w:left="142" w:hanging="426"/>
        <w:jc w:val="both"/>
        <w:rPr>
          <w:rFonts w:ascii="Garamond" w:hAnsi="Garamond" w:cs="Times New Roman"/>
          <w:sz w:val="20"/>
          <w:szCs w:val="20"/>
          <w:lang w:eastAsia="sk-SK"/>
        </w:rPr>
      </w:pPr>
      <w:r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</w:t>
      </w:r>
      <w:r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>predmetu zákazky.</w:t>
      </w:r>
    </w:p>
    <w:p w14:paraId="4B327615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69E8DD9E" w14:textId="3B0CB8A5" w:rsidR="00D34495" w:rsidRPr="008E0E84" w:rsidRDefault="00D34495" w:rsidP="008E0E84">
      <w:pPr>
        <w:autoSpaceDE w:val="0"/>
        <w:autoSpaceDN w:val="0"/>
        <w:adjustRightInd w:val="0"/>
        <w:spacing w:after="0" w:line="240" w:lineRule="auto"/>
        <w:ind w:left="142"/>
        <w:rPr>
          <w:rFonts w:ascii="Garamond" w:hAnsi="Garamond" w:cs="Times New Roman"/>
          <w:color w:val="000000"/>
          <w:sz w:val="20"/>
          <w:szCs w:val="20"/>
          <w:lang w:eastAsia="sk-SK"/>
        </w:rPr>
      </w:pPr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yššie uvedenú ponuku sme vypracovali v súvislosti so zadáváním zakázky „</w:t>
      </w:r>
      <w:r w:rsidR="008E0E84" w:rsidRPr="008E0E84">
        <w:rPr>
          <w:rFonts w:ascii="Garamond" w:hAnsi="Garamond" w:cs="Times New Roman"/>
          <w:color w:val="000000"/>
          <w:sz w:val="20"/>
          <w:szCs w:val="20"/>
          <w:lang w:eastAsia="sk-SK"/>
        </w:rPr>
        <w:t>Zabezpečenia uchovávania a ochrany dát a virtualizačnej infraštruktúry</w:t>
      </w:r>
      <w:r w:rsidR="008E0E84">
        <w:rPr>
          <w:rFonts w:ascii="Garamond" w:hAnsi="Garamond" w:cs="Times New Roman"/>
          <w:color w:val="000000"/>
          <w:sz w:val="20"/>
          <w:szCs w:val="20"/>
          <w:lang w:eastAsia="sk-SK"/>
        </w:rPr>
        <w:t xml:space="preserve"> </w:t>
      </w:r>
      <w:r w:rsidR="008E0E84" w:rsidRPr="008E0E84">
        <w:rPr>
          <w:rFonts w:ascii="Garamond" w:hAnsi="Garamond" w:cs="Times New Roman"/>
          <w:color w:val="000000"/>
          <w:sz w:val="20"/>
          <w:szCs w:val="20"/>
          <w:lang w:eastAsia="sk-SK"/>
        </w:rPr>
        <w:t>obstarávateľskej organizácie</w:t>
      </w:r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“ spoločnosťou Dopravný podnik Bratislava, akciová spoločnosť, so sídlom Olejkárska 1, 814 52 Bratislava vo veci obstarania služieb, ktoré sú určené vo Výzve na predkladanie ponúk.</w:t>
      </w:r>
    </w:p>
    <w:p w14:paraId="258AD602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5A40DBDF" w14:textId="77777777" w:rsidR="00D34495" w:rsidRPr="00D34495" w:rsidRDefault="00D34495" w:rsidP="00D34495">
      <w:pPr>
        <w:spacing w:after="0" w:line="240" w:lineRule="auto"/>
        <w:ind w:left="142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Táto ponuka je záväzná do uplynutia lehoty viazanosti ponúk uvedenej vo Výzve na predkladanie ponúk. </w:t>
      </w:r>
    </w:p>
    <w:p w14:paraId="053FEF5A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7FB52C2E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00CE1469" w14:textId="01644B9B" w:rsidR="00D34495" w:rsidRDefault="00D34495" w:rsidP="00D34495">
      <w:pPr>
        <w:spacing w:after="0" w:line="240" w:lineRule="auto"/>
        <w:ind w:left="142"/>
        <w:jc w:val="both"/>
        <w:rPr>
          <w:rFonts w:ascii="Garamond" w:hAnsi="Garamond" w:cs="Times New Roman"/>
          <w:i/>
          <w:sz w:val="20"/>
          <w:szCs w:val="20"/>
        </w:rPr>
      </w:pPr>
      <w:r w:rsidRPr="00D34495">
        <w:rPr>
          <w:rFonts w:ascii="Garamond" w:hAnsi="Garamond" w:cs="Times New Roman"/>
          <w:i/>
          <w:sz w:val="20"/>
          <w:szCs w:val="20"/>
        </w:rPr>
        <w:t>Miesto a dátum ..........................</w:t>
      </w:r>
    </w:p>
    <w:p w14:paraId="5EC6EF2F" w14:textId="77777777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7CF1A2E8" w14:textId="63255680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5D03A946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/>
          <w:sz w:val="20"/>
          <w:szCs w:val="20"/>
          <w:lang w:val="en-US"/>
        </w:rPr>
        <w:tab/>
        <w:t>________________________________</w:t>
      </w:r>
    </w:p>
    <w:p w14:paraId="7081C5B5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Obchodné meno uchádzača, </w:t>
      </w:r>
    </w:p>
    <w:p w14:paraId="17901489" w14:textId="0BA2C2E5" w:rsidR="00C36ECB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Meno, funkcia a podpis osoby oprávnenej konať za uchádzača</w:t>
      </w:r>
      <w:r w:rsidRPr="00D34495">
        <w:rPr>
          <w:rFonts w:ascii="Garamond" w:eastAsia="Arial" w:hAnsi="Garamond" w:cs="Calibri"/>
          <w:bCs/>
          <w:i/>
          <w:iCs/>
          <w:sz w:val="20"/>
          <w:szCs w:val="20"/>
          <w:vertAlign w:val="superscript"/>
          <w:lang w:val="en-US"/>
        </w:rPr>
        <w:footnoteReference w:id="1"/>
      </w:r>
    </w:p>
    <w:sectPr w:rsidR="00C36ECB" w:rsidRPr="00D34495" w:rsidSect="002458A7">
      <w:pgSz w:w="16838" w:h="11906" w:orient="landscape"/>
      <w:pgMar w:top="567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30C860" w14:textId="77777777" w:rsidR="00D5636A" w:rsidRDefault="00D5636A" w:rsidP="00FB6822">
      <w:pPr>
        <w:spacing w:after="0" w:line="240" w:lineRule="auto"/>
      </w:pPr>
      <w:r>
        <w:separator/>
      </w:r>
    </w:p>
  </w:endnote>
  <w:endnote w:type="continuationSeparator" w:id="0">
    <w:p w14:paraId="455F6A52" w14:textId="77777777" w:rsidR="00D5636A" w:rsidRDefault="00D5636A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3B8CB" w14:textId="77777777" w:rsidR="00D5636A" w:rsidRDefault="00D5636A" w:rsidP="00FB6822">
      <w:pPr>
        <w:spacing w:after="0" w:line="240" w:lineRule="auto"/>
      </w:pPr>
      <w:r>
        <w:separator/>
      </w:r>
    </w:p>
  </w:footnote>
  <w:footnote w:type="continuationSeparator" w:id="0">
    <w:p w14:paraId="447EF857" w14:textId="77777777" w:rsidR="00D5636A" w:rsidRDefault="00D5636A" w:rsidP="00FB6822">
      <w:pPr>
        <w:spacing w:after="0" w:line="240" w:lineRule="auto"/>
      </w:pPr>
      <w:r>
        <w:continuationSeparator/>
      </w:r>
    </w:p>
  </w:footnote>
  <w:footnote w:id="1">
    <w:p w14:paraId="0AD36E47" w14:textId="77777777" w:rsidR="00D34495" w:rsidRDefault="00D34495" w:rsidP="00D34495">
      <w:pPr>
        <w:pStyle w:val="Textpoznmkypodiarou"/>
        <w:rPr>
          <w:rFonts w:ascii="Garamond" w:hAnsi="Garamond"/>
          <w:i/>
          <w:iCs/>
        </w:rPr>
      </w:pPr>
      <w:r w:rsidRPr="00A33C06">
        <w:rPr>
          <w:rStyle w:val="Odkaznapoznmkupodiarou"/>
          <w:rFonts w:ascii="Garamond" w:hAnsi="Garamond"/>
          <w:i/>
          <w:iCs/>
        </w:rPr>
        <w:footnoteRef/>
      </w:r>
      <w:r w:rsidRPr="00A33C06">
        <w:rPr>
          <w:rFonts w:ascii="Garamond" w:hAnsi="Garamond"/>
          <w:i/>
          <w:iCs/>
        </w:rPr>
        <w:t xml:space="preserve"> Podpis štatutárneho orgánu alebo osoby oprávnenej konať v mene uchádzača na základe písomného plnomocenstva, ktoré musí byť predložené spolu s cenovou ponukou.</w:t>
      </w:r>
    </w:p>
    <w:p w14:paraId="6C3A4A7E" w14:textId="77777777" w:rsidR="00D34495" w:rsidRPr="00A33C06" w:rsidRDefault="00D34495" w:rsidP="00D34495">
      <w:pPr>
        <w:pStyle w:val="Textpoznmkypodiarou"/>
        <w:rPr>
          <w:rFonts w:ascii="Garamond" w:hAnsi="Garamond"/>
          <w:i/>
          <w:iCs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2345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1" w15:restartNumberingAfterBreak="0">
    <w:nsid w:val="67DF346A"/>
    <w:multiLevelType w:val="hybridMultilevel"/>
    <w:tmpl w:val="FCB67E54"/>
    <w:lvl w:ilvl="0" w:tplc="B3C8A770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96451830">
    <w:abstractNumId w:val="0"/>
  </w:num>
  <w:num w:numId="2" w16cid:durableId="1943148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57A38"/>
    <w:rsid w:val="000704C0"/>
    <w:rsid w:val="000C0338"/>
    <w:rsid w:val="000F0CD1"/>
    <w:rsid w:val="000F4615"/>
    <w:rsid w:val="000F6FBF"/>
    <w:rsid w:val="00144185"/>
    <w:rsid w:val="0015459A"/>
    <w:rsid w:val="00186E01"/>
    <w:rsid w:val="001B73A2"/>
    <w:rsid w:val="001E5D43"/>
    <w:rsid w:val="002179C9"/>
    <w:rsid w:val="00233263"/>
    <w:rsid w:val="00265174"/>
    <w:rsid w:val="00270E84"/>
    <w:rsid w:val="00280C2F"/>
    <w:rsid w:val="002D498A"/>
    <w:rsid w:val="002D4D7F"/>
    <w:rsid w:val="002E7715"/>
    <w:rsid w:val="002F0AFA"/>
    <w:rsid w:val="00323FDF"/>
    <w:rsid w:val="0033164A"/>
    <w:rsid w:val="003C28CA"/>
    <w:rsid w:val="003C480A"/>
    <w:rsid w:val="0040648E"/>
    <w:rsid w:val="0042292B"/>
    <w:rsid w:val="0048506A"/>
    <w:rsid w:val="004867DE"/>
    <w:rsid w:val="005205C5"/>
    <w:rsid w:val="00526119"/>
    <w:rsid w:val="00564B79"/>
    <w:rsid w:val="00585019"/>
    <w:rsid w:val="005C5B70"/>
    <w:rsid w:val="005F03D5"/>
    <w:rsid w:val="006757EB"/>
    <w:rsid w:val="00677965"/>
    <w:rsid w:val="006941E2"/>
    <w:rsid w:val="006A2E49"/>
    <w:rsid w:val="006D1F54"/>
    <w:rsid w:val="006E3EF9"/>
    <w:rsid w:val="00700CD6"/>
    <w:rsid w:val="00702752"/>
    <w:rsid w:val="00741302"/>
    <w:rsid w:val="00765F85"/>
    <w:rsid w:val="00796710"/>
    <w:rsid w:val="007B61B9"/>
    <w:rsid w:val="007E261B"/>
    <w:rsid w:val="00820DC2"/>
    <w:rsid w:val="00831CF8"/>
    <w:rsid w:val="00841F10"/>
    <w:rsid w:val="00843900"/>
    <w:rsid w:val="00846B92"/>
    <w:rsid w:val="00893265"/>
    <w:rsid w:val="008E0E84"/>
    <w:rsid w:val="009366FF"/>
    <w:rsid w:val="00960A41"/>
    <w:rsid w:val="00975217"/>
    <w:rsid w:val="00984084"/>
    <w:rsid w:val="009B2518"/>
    <w:rsid w:val="009D07CD"/>
    <w:rsid w:val="009E1A32"/>
    <w:rsid w:val="00A53934"/>
    <w:rsid w:val="00A8176E"/>
    <w:rsid w:val="00AA1580"/>
    <w:rsid w:val="00AF11B8"/>
    <w:rsid w:val="00B36801"/>
    <w:rsid w:val="00B46AE0"/>
    <w:rsid w:val="00B57181"/>
    <w:rsid w:val="00B6679E"/>
    <w:rsid w:val="00B70252"/>
    <w:rsid w:val="00BF2ACA"/>
    <w:rsid w:val="00C01462"/>
    <w:rsid w:val="00C0759E"/>
    <w:rsid w:val="00C26196"/>
    <w:rsid w:val="00C31F76"/>
    <w:rsid w:val="00C36ECB"/>
    <w:rsid w:val="00CF2A36"/>
    <w:rsid w:val="00D34495"/>
    <w:rsid w:val="00D514C5"/>
    <w:rsid w:val="00D5636A"/>
    <w:rsid w:val="00DD28DF"/>
    <w:rsid w:val="00E10A99"/>
    <w:rsid w:val="00E54E03"/>
    <w:rsid w:val="00E61B1E"/>
    <w:rsid w:val="00E81351"/>
    <w:rsid w:val="00EC2EF3"/>
    <w:rsid w:val="00F122A0"/>
    <w:rsid w:val="00F42B4E"/>
    <w:rsid w:val="00F523DF"/>
    <w:rsid w:val="00FA1E05"/>
    <w:rsid w:val="00FB21E3"/>
    <w:rsid w:val="00FB6822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BFAF30"/>
  <w15:docId w15:val="{6B1CCAAC-4884-40D3-9CC0-7165CD106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ullet Number,lp1,lp11,List Paragraph11,Bullet 1,Use Case List Paragraph,List Paragraph1,Bullet List,FooterText,numbered,Paragraphe de liste1,body,Odsek zoznamu2,ODRAZKY PRVA UROVEN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ullet List Char,FooterText Char,numbered Char,Paragraphe de liste1 Char,body Char,Odsek zoznamu2 Char"/>
    <w:link w:val="Odsekzoznamu"/>
    <w:uiPriority w:val="34"/>
    <w:qFormat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3449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34495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unhideWhenUsed/>
    <w:rsid w:val="00D3449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vayová Alena</dc:creator>
  <cp:keywords/>
  <dc:description/>
  <cp:lastModifiedBy>Morvayová Alena</cp:lastModifiedBy>
  <cp:revision>3</cp:revision>
  <dcterms:created xsi:type="dcterms:W3CDTF">2024-12-12T19:57:00Z</dcterms:created>
  <dcterms:modified xsi:type="dcterms:W3CDTF">2024-12-1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